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11DAD1" w14:textId="5810A278" w:rsidR="00E51341" w:rsidRPr="00855A6F" w:rsidRDefault="001A0F56" w:rsidP="00285059">
      <w:pPr>
        <w:tabs>
          <w:tab w:val="left" w:pos="4856"/>
          <w:tab w:val="left" w:pos="7522"/>
        </w:tabs>
        <w:ind w:left="-1418" w:right="-1322"/>
        <w:rPr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6211DAD4" wp14:editId="36CDC77D">
                <wp:simplePos x="0" y="0"/>
                <wp:positionH relativeFrom="margin">
                  <wp:posOffset>-447675</wp:posOffset>
                </wp:positionH>
                <wp:positionV relativeFrom="paragraph">
                  <wp:posOffset>1724025</wp:posOffset>
                </wp:positionV>
                <wp:extent cx="6720840" cy="8477250"/>
                <wp:effectExtent l="0" t="0" r="22860" b="19050"/>
                <wp:wrapThrough wrapText="bothSides">
                  <wp:wrapPolygon edited="0">
                    <wp:start x="0" y="0"/>
                    <wp:lineTo x="0" y="21600"/>
                    <wp:lineTo x="21612" y="21600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847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1DAE1" w14:textId="77777777" w:rsidR="00BE13CD" w:rsidRPr="001A0F56" w:rsidRDefault="00BE13CD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211DAE2" w14:textId="77777777" w:rsidR="00BE13CD" w:rsidRPr="001A0F56" w:rsidRDefault="00BE13CD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11DAE3" w14:textId="77777777" w:rsidR="00BE13CD" w:rsidRPr="001A0F56" w:rsidRDefault="00BE13CD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211DAE4" w14:textId="77777777" w:rsidR="00BE13CD" w:rsidRPr="001A0F56" w:rsidRDefault="00BE13CD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11DAE5" w14:textId="77777777" w:rsidR="00BE13CD" w:rsidRPr="001A0F56" w:rsidRDefault="00BE13CD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7DFFD503" w14:textId="463FA73B" w:rsidR="001A0F56" w:rsidRPr="001A0F56" w:rsidRDefault="001A0F56" w:rsidP="001A0F56">
                            <w:pPr>
                              <w:spacing w:after="1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My name is [Your 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Name] and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I heard from my friend 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xyzzy [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Friends Name] a regular at you bar [Bar’s name] that a bartending position has been opened recently at your establishment. I am aware that you are one of the hippest establishments in the city and people enjoy coming to the bar top unwind. I am confident that my excellent mixology skills and an experience of 8 years of bartending and service industry will improve your service furthermore.</w:t>
                            </w:r>
                          </w:p>
                          <w:p w14:paraId="5A9BCBD3" w14:textId="767E146B" w:rsidR="001A0F56" w:rsidRPr="001A0F56" w:rsidRDefault="001A0F56" w:rsidP="001A0F56">
                            <w:pPr>
                              <w:spacing w:after="1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A 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artender’s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role is not just about mixing drinks and serving it to his customers, it is a service-driven industry that runs multi-fold. Here is an example of my services at the previous establishment. I was able to drive the sales to increase them by 50 percent during certain off-nights by creating contests and adding discount nights. In addition to these I was responsible for:</w:t>
                            </w:r>
                          </w:p>
                          <w:p w14:paraId="25E741AF" w14:textId="77777777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ing adequate stock at all times.</w:t>
                            </w:r>
                          </w:p>
                          <w:p w14:paraId="33CF9CDC" w14:textId="77777777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d great customer services by ensuring their satisfaction and safety.</w:t>
                            </w:r>
                          </w:p>
                          <w:p w14:paraId="3EC165EF" w14:textId="7CD25CA5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ell,</w:t>
                            </w: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maintained the logbook/cash register.</w:t>
                            </w:r>
                          </w:p>
                          <w:p w14:paraId="1C705CA4" w14:textId="77777777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entored junior staff/barbacks to teach them about bartending.</w:t>
                            </w:r>
                          </w:p>
                          <w:p w14:paraId="1D9EB8C0" w14:textId="77777777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xperimented with drinks and came up with new combinations to keep customers entertained and make them regulars.</w:t>
                            </w:r>
                          </w:p>
                          <w:p w14:paraId="6D2267ED" w14:textId="77777777" w:rsidR="001A0F56" w:rsidRPr="001A0F56" w:rsidRDefault="001A0F56" w:rsidP="001A0F56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onsistently maintained the bar premises according to the sanitation requirements and cleanliness standards.</w:t>
                            </w:r>
                          </w:p>
                          <w:p w14:paraId="2F4B775D" w14:textId="77777777" w:rsidR="001A0F56" w:rsidRDefault="001A0F56" w:rsidP="001A0F56">
                            <w:pPr>
                              <w:spacing w:after="1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5BF9E88E" w14:textId="7F851389" w:rsidR="001A0F56" w:rsidRPr="001A0F56" w:rsidRDefault="001A0F56" w:rsidP="001A0F56">
                            <w:pPr>
                              <w:spacing w:after="1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assion for bartending has always kept me up to date with the latest drinks and cocktails. I am a team-oriented individual who likes to mentor junior staff and work towards providing a unique experience to customers. My communication skills and positive attitude in the workplace has always pushed me to improve my skills. With all these qualities I am sure I will be able to bring more recognition to your establishment, provide a quality service to your customers and, be a cherished and successful Bar Attendant/Bartender.</w:t>
                            </w:r>
                          </w:p>
                          <w:p w14:paraId="1D5B7A5C" w14:textId="77777777" w:rsidR="001A0F56" w:rsidRPr="001A0F56" w:rsidRDefault="001A0F56" w:rsidP="001A0F56">
                            <w:pPr>
                              <w:spacing w:after="14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the time and consideration. Looking forward for the meeting to show my skills in detail to show how well of a match I am for your establishment.</w:t>
                            </w:r>
                          </w:p>
                          <w:p w14:paraId="5971EF0A" w14:textId="77777777" w:rsidR="001A0F56" w:rsidRPr="001A0F56" w:rsidRDefault="001A0F56" w:rsidP="001A0F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2EC47C0" w14:textId="77777777" w:rsidR="001A0F56" w:rsidRPr="001A0F56" w:rsidRDefault="001A0F56" w:rsidP="001A0F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3D89408E" w14:textId="77777777" w:rsidR="001A0F56" w:rsidRPr="001A0F56" w:rsidRDefault="001A0F56" w:rsidP="001A0F56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1A0F56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211DAF3" w14:textId="77777777" w:rsidR="002616A5" w:rsidRPr="001A0F56" w:rsidRDefault="002616A5" w:rsidP="001A0F56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211DAF4" w14:textId="77777777" w:rsidR="00960669" w:rsidRPr="001A0F56" w:rsidRDefault="00960669" w:rsidP="001A0F56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11DA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25pt;margin-top:135.75pt;width:529.2pt;height:667.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" strokecolor="white [3212]">
                <v:textbox>
                  <w:txbxContent>
                    <w:p w14:paraId="6211DAE1" w14:textId="77777777" w:rsidR="00BE13CD" w:rsidRPr="001A0F56" w:rsidRDefault="00BE13CD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211DAE2" w14:textId="77777777" w:rsidR="00BE13CD" w:rsidRPr="001A0F56" w:rsidRDefault="00BE13CD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11DAE3" w14:textId="77777777" w:rsidR="00BE13CD" w:rsidRPr="001A0F56" w:rsidRDefault="00BE13CD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211DAE4" w14:textId="77777777" w:rsidR="00BE13CD" w:rsidRPr="001A0F56" w:rsidRDefault="00BE13CD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11DAE5" w14:textId="77777777" w:rsidR="00BE13CD" w:rsidRPr="001A0F56" w:rsidRDefault="00BE13CD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7DFFD503" w14:textId="463FA73B" w:rsidR="001A0F56" w:rsidRPr="001A0F56" w:rsidRDefault="001A0F56" w:rsidP="001A0F56">
                      <w:pPr>
                        <w:spacing w:after="1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My name is [Your 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Name] and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I heard from my friend 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xyzzy [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Friends Name] a regular at you bar [Bar’s name] that a bartending position has been opened recently at your establishment. I am aware that you are one of the hippest establishments in the city and people enjoy coming to the bar top unwind. I am confident that my excellent mixology skills and an experience of 8 years of bartending and service industry will improve your service furthermore.</w:t>
                      </w:r>
                    </w:p>
                    <w:p w14:paraId="5A9BCBD3" w14:textId="767E146B" w:rsidR="001A0F56" w:rsidRPr="001A0F56" w:rsidRDefault="001A0F56" w:rsidP="001A0F56">
                      <w:pPr>
                        <w:spacing w:after="1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A 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artender’s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role is not just about mixing drinks and serving it to his customers, it is a service-driven industry that runs multi-fold. Here is an example of my services at the previous establishment. I was able to drive the sales to increase them by 50 percent during certain off-nights by creating contests and adding discount nights. In addition to these I was responsible for:</w:t>
                      </w:r>
                    </w:p>
                    <w:p w14:paraId="25E741AF" w14:textId="77777777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ing adequate stock at all times.</w:t>
                      </w:r>
                    </w:p>
                    <w:p w14:paraId="33CF9CDC" w14:textId="77777777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d great customer services by ensuring their satisfaction and safety.</w:t>
                      </w:r>
                    </w:p>
                    <w:p w14:paraId="3EC165EF" w14:textId="7CD25CA5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ell,</w:t>
                      </w: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maintained the logbook/cash register.</w:t>
                      </w:r>
                    </w:p>
                    <w:p w14:paraId="1C705CA4" w14:textId="77777777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entored junior staff/barbacks to teach them about bartending.</w:t>
                      </w:r>
                    </w:p>
                    <w:p w14:paraId="1D9EB8C0" w14:textId="77777777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xperimented with drinks and came up with new combinations to keep customers entertained and make them regulars.</w:t>
                      </w:r>
                    </w:p>
                    <w:p w14:paraId="6D2267ED" w14:textId="77777777" w:rsidR="001A0F56" w:rsidRPr="001A0F56" w:rsidRDefault="001A0F56" w:rsidP="001A0F56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onsistently maintained the bar premises according to the sanitation requirements and cleanliness standards.</w:t>
                      </w:r>
                    </w:p>
                    <w:p w14:paraId="2F4B775D" w14:textId="77777777" w:rsidR="001A0F56" w:rsidRDefault="001A0F56" w:rsidP="001A0F56">
                      <w:pPr>
                        <w:spacing w:after="1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5BF9E88E" w14:textId="7F851389" w:rsidR="001A0F56" w:rsidRPr="001A0F56" w:rsidRDefault="001A0F56" w:rsidP="001A0F56">
                      <w:pPr>
                        <w:spacing w:after="1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assion for bartending has always kept me up to date with the latest drinks and cocktails. I am a team-oriented individual who likes to mentor junior staff and work towards providing a unique experience to customers. My communication skills and positive attitude in the workplace has always pushed me to improve my skills. With all these qualities I am sure I will be able to bring more recognition to your establishment, provide a quality service to your customers and, be a cherished and successful Bar Attendant/Bartender.</w:t>
                      </w:r>
                    </w:p>
                    <w:p w14:paraId="1D5B7A5C" w14:textId="77777777" w:rsidR="001A0F56" w:rsidRPr="001A0F56" w:rsidRDefault="001A0F56" w:rsidP="001A0F56">
                      <w:pPr>
                        <w:spacing w:after="14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the time and consideration. Looking forward for the meeting to show my skills in detail to show how well of a match I am for your establishment.</w:t>
                      </w:r>
                    </w:p>
                    <w:p w14:paraId="5971EF0A" w14:textId="77777777" w:rsidR="001A0F56" w:rsidRPr="001A0F56" w:rsidRDefault="001A0F56" w:rsidP="001A0F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2EC47C0" w14:textId="77777777" w:rsidR="001A0F56" w:rsidRPr="001A0F56" w:rsidRDefault="001A0F56" w:rsidP="001A0F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3D89408E" w14:textId="77777777" w:rsidR="001A0F56" w:rsidRPr="001A0F56" w:rsidRDefault="001A0F56" w:rsidP="001A0F56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1A0F56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211DAF3" w14:textId="77777777" w:rsidR="002616A5" w:rsidRPr="001A0F56" w:rsidRDefault="002616A5" w:rsidP="001A0F56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211DAF4" w14:textId="77777777" w:rsidR="00960669" w:rsidRPr="001A0F56" w:rsidRDefault="00960669" w:rsidP="001A0F56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E64A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11DAD2" wp14:editId="0E269101">
                <wp:simplePos x="0" y="0"/>
                <wp:positionH relativeFrom="page">
                  <wp:align>left</wp:align>
                </wp:positionH>
                <wp:positionV relativeFrom="paragraph">
                  <wp:posOffset>10865</wp:posOffset>
                </wp:positionV>
                <wp:extent cx="3924300" cy="11277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127760"/>
                        </a:xfrm>
                        <a:prstGeom prst="rect">
                          <a:avLst/>
                        </a:prstGeom>
                        <a:solidFill>
                          <a:srgbClr val="0272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11DADF" w14:textId="77777777" w:rsidR="00BE13CD" w:rsidRPr="00CC0A08" w:rsidRDefault="00BE13CD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</w:pPr>
                            <w:r w:rsidRPr="00CC0A08">
                              <w:rPr>
                                <w:rFonts w:ascii="Palatino Linotype" w:hAnsi="Palatino Linotype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6211DAE0" w14:textId="531D8401" w:rsidR="00BE13CD" w:rsidRPr="001A0F56" w:rsidRDefault="001A0F56" w:rsidP="00CC0A08">
                            <w:pPr>
                              <w:spacing w:after="0" w:line="240" w:lineRule="auto"/>
                              <w:jc w:val="center"/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</w:pPr>
                            <w:r w:rsidRPr="001A0F56">
                              <w:rPr>
                                <w:rFonts w:ascii="Palatino Linotype" w:hAnsi="Palatino Linotype"/>
                                <w:b/>
                                <w:sz w:val="48"/>
                                <w:szCs w:val="48"/>
                              </w:rPr>
                              <w:t>Bar Attend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1DAD2" id="Rectangle 4" o:spid="_x0000_s1027" style="position:absolute;left:0;text-align:left;margin-left:0;margin-top:.85pt;width:309pt;height:88.8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" fillcolor="#027262" strokecolor="#1f4d78 [1604]" strokeweight="1pt">
                <v:textbox>
                  <w:txbxContent>
                    <w:p w14:paraId="6211DADF" w14:textId="77777777" w:rsidR="00BE13CD" w:rsidRPr="00CC0A08" w:rsidRDefault="00BE13CD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</w:pPr>
                      <w:r w:rsidRPr="00CC0A08">
                        <w:rPr>
                          <w:rFonts w:ascii="Palatino Linotype" w:hAnsi="Palatino Linotype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6211DAE0" w14:textId="531D8401" w:rsidR="00BE13CD" w:rsidRPr="001A0F56" w:rsidRDefault="001A0F56" w:rsidP="00CC0A08">
                      <w:pPr>
                        <w:spacing w:after="0" w:line="240" w:lineRule="auto"/>
                        <w:jc w:val="center"/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</w:pPr>
                      <w:r w:rsidRPr="001A0F56">
                        <w:rPr>
                          <w:rFonts w:ascii="Palatino Linotype" w:hAnsi="Palatino Linotype"/>
                          <w:b/>
                          <w:sz w:val="48"/>
                          <w:szCs w:val="48"/>
                        </w:rPr>
                        <w:t>Bar Attendan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D1384">
        <w:tab/>
      </w:r>
      <w:r w:rsidR="00285059">
        <w:rPr>
          <w:noProof/>
          <w:lang w:eastAsia="en-IN"/>
        </w:rPr>
        <w:drawing>
          <wp:inline distT="0" distB="0" distL="0" distR="0" wp14:anchorId="6211DAD6" wp14:editId="6211DAD7">
            <wp:extent cx="3539635" cy="1638176"/>
            <wp:effectExtent l="0" t="0" r="381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829" cy="179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1341" w:rsidRPr="00855A6F" w:rsidSect="00285059">
      <w:footerReference w:type="default" r:id="rId8"/>
      <w:pgSz w:w="11906" w:h="16838"/>
      <w:pgMar w:top="0" w:right="140" w:bottom="709" w:left="1440" w:header="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1DADA" w14:textId="77777777" w:rsidR="00463050" w:rsidRDefault="00463050" w:rsidP="0041077B">
      <w:pPr>
        <w:spacing w:after="0" w:line="240" w:lineRule="auto"/>
      </w:pPr>
      <w:r>
        <w:separator/>
      </w:r>
    </w:p>
  </w:endnote>
  <w:endnote w:type="continuationSeparator" w:id="0">
    <w:p w14:paraId="6211DADB" w14:textId="77777777" w:rsidR="00463050" w:rsidRDefault="00463050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1DADC" w14:textId="77777777" w:rsidR="00E558EC" w:rsidRPr="00B21C2B" w:rsidRDefault="00CC0A08" w:rsidP="00CC0A0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211DADD" wp14:editId="6211DADE">
          <wp:simplePos x="0" y="0"/>
          <wp:positionH relativeFrom="column">
            <wp:posOffset>5105400</wp:posOffset>
          </wp:positionH>
          <wp:positionV relativeFrom="paragraph">
            <wp:posOffset>-218440</wp:posOffset>
          </wp:positionV>
          <wp:extent cx="1376045" cy="42418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6045" cy="424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B21C2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B21C2B">
      <w:rPr>
        <w:rFonts w:ascii="Arial" w:hAnsi="Arial" w:cs="Arial"/>
        <w:color w:val="000000"/>
        <w:sz w:val="16"/>
        <w:szCs w:val="16"/>
      </w:rPr>
      <w:t xml:space="preserve">. </w:t>
    </w:r>
    <w:hyperlink r:id="rId3" w:history="1">
      <w:r w:rsidR="00B21C2B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1DAD8" w14:textId="77777777" w:rsidR="00463050" w:rsidRDefault="00463050" w:rsidP="0041077B">
      <w:pPr>
        <w:spacing w:after="0" w:line="240" w:lineRule="auto"/>
      </w:pPr>
      <w:r>
        <w:separator/>
      </w:r>
    </w:p>
  </w:footnote>
  <w:footnote w:type="continuationSeparator" w:id="0">
    <w:p w14:paraId="6211DAD9" w14:textId="77777777" w:rsidR="00463050" w:rsidRDefault="00463050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1D7150"/>
    <w:multiLevelType w:val="multilevel"/>
    <w:tmpl w:val="AF42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qgUA3LM6RiwAAAA="/>
  </w:docVars>
  <w:rsids>
    <w:rsidRoot w:val="00574FC0"/>
    <w:rsid w:val="000334CC"/>
    <w:rsid w:val="001A0F56"/>
    <w:rsid w:val="002616A5"/>
    <w:rsid w:val="00285059"/>
    <w:rsid w:val="003C12DD"/>
    <w:rsid w:val="003E7719"/>
    <w:rsid w:val="0041077B"/>
    <w:rsid w:val="00463050"/>
    <w:rsid w:val="00574FC0"/>
    <w:rsid w:val="00651A06"/>
    <w:rsid w:val="00670543"/>
    <w:rsid w:val="00761C90"/>
    <w:rsid w:val="00774CA6"/>
    <w:rsid w:val="00855A6F"/>
    <w:rsid w:val="008D1384"/>
    <w:rsid w:val="008E64A0"/>
    <w:rsid w:val="00960669"/>
    <w:rsid w:val="009A20DE"/>
    <w:rsid w:val="00A4341F"/>
    <w:rsid w:val="00B21C2B"/>
    <w:rsid w:val="00B729BF"/>
    <w:rsid w:val="00BE13CD"/>
    <w:rsid w:val="00CC0A08"/>
    <w:rsid w:val="00E51341"/>
    <w:rsid w:val="00E5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11DAD1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CC0A0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CC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apple-tab-span">
    <w:name w:val="apple-tab-span"/>
    <w:basedOn w:val="DefaultParagraphFont"/>
    <w:rsid w:val="001A0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 Attendant Cover Letter Sample</dc:title>
  <dc:subject>Create your Cover Letter using Free Bar Attendant Cover Letter Sample Template</dc:subject>
  <dc:creator>QwikResume.com</dc:creator>
  <cp:keywords/>
  <dc:description/>
  <dcterms:created xsi:type="dcterms:W3CDTF">2021-10-10T10:16:00Z</dcterms:created>
  <dcterms:modified xsi:type="dcterms:W3CDTF">2021-10-10T10:16:00Z</dcterms:modified>
  <cp:category>Hospitality</cp:category>
</cp:coreProperties>
</file>